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2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5-07</w:t>
      </w:r>
      <w:r>
        <w:t xml:space="preserve"> </w:t>
      </w:r>
      <w:r>
        <w:t xml:space="preserve">10:23:32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3"/>
      </w:pPr>
      <w:bookmarkStart w:id="21" w:name="checks-performed"/>
      <w:r>
        <w:t xml:space="preserve">Checks performed</w:t>
      </w:r>
      <w:bookmarkEnd w:id="21"/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2" w:name="summary-table"/>
      <w:r>
        <w:t xml:space="preserve">Summary table</w:t>
      </w:r>
      <w:bookmarkEnd w:id="22"/>
    </w:p>
    <w:tbl>
      <w:tblPr>
        <w:tblStyle w:val="Table"/>
        <w:tblW w:type="pct" w:w="5000.0"/>
        <w:tblLook w:firstRow="1"/>
      </w:tblPr>
      <w:tblGrid>
        <w:gridCol w:w="1260"/>
        <w:gridCol w:w="1530"/>
        <w:gridCol w:w="1620"/>
        <w:gridCol w:w="2070"/>
        <w:gridCol w:w="1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x">
              <w:r>
                <w:rPr>
                  <w:rStyle w:val="Hyperlink"/>
                </w:rPr>
                <w:t xml:space="preserve">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time">
              <w:r>
                <w:rPr>
                  <w:rStyle w:val="Hyperlink"/>
                </w:rPr>
                <w:t xml:space="preserve">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</w:rPr>
                <w:t xml:space="preserve">s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thickness">
              <w:r>
                <w:rPr>
                  <w:rStyle w:val="Hyperlink"/>
                </w:rPr>
                <w:t xml:space="preserve">thickne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lcer">
              <w:r>
                <w:rPr>
                  <w:rStyle w:val="Hyperlink"/>
                </w:rPr>
                <w:t xml:space="preserve">ulc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exit.date">
              <w:r>
                <w:rPr>
                  <w:rStyle w:val="Hyperlink"/>
                </w:rPr>
                <w:t xml:space="preserve">exit.d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3" w:name="variable-list"/>
      <w:r>
        <w:t xml:space="preserve">Variable list</w:t>
      </w:r>
      <w:bookmarkEnd w:id="23"/>
    </w:p>
    <w:p>
      <w:pPr>
        <w:pStyle w:val="Heading2"/>
      </w:pPr>
      <w:bookmarkStart w:id="24" w:name="x"/>
      <w:r>
        <w:t xml:space="preserve">X</w:t>
      </w:r>
      <w:bookmarkEnd w:id="2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2; 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1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ime"/>
      <w:r>
        <w:t xml:space="preserve">time</w:t>
      </w:r>
      <w:bookmarkEnd w:id="2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25; 3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55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2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 that the following possible outlier values were detected: "10", "30", "35", "99", "185", "204", "210", "232", "279", "29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tatus"/>
      <w:r>
        <w:t xml:space="preserve">statu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3-stat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ex"/>
      <w:r>
        <w:t xml:space="preserve">sex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4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age"/>
      <w:r>
        <w:t xml:space="preserve">age</w:t>
      </w:r>
      <w:bookmarkEnd w:id="32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2; 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9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5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te that the following possible outlier values were detected: "86", "89", "9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year"/>
      <w:r>
        <w:t xml:space="preserve">year</w:t>
      </w:r>
      <w:bookmarkEnd w:id="34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8; 1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62; 19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6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hickness"/>
      <w:r>
        <w:t xml:space="preserve">thickness</w:t>
      </w:r>
      <w:bookmarkEnd w:id="36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97; 3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1; 17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7-thickn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Note that the following possible outlier values were detected: "0.1", "17.42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ulcer"/>
      <w:r>
        <w:t xml:space="preserve">ulcer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8-ulc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xit.date"/>
      <w:r>
        <w:t xml:space="preserve">exit.date</w:t>
      </w:r>
      <w:bookmarkEnd w:id="40"/>
    </w:p>
    <w:p>
      <w:pPr>
        <w:pStyle w:val="Compact"/>
        <w:numPr>
          <w:numId w:val="1007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site"/>
      <w:r>
        <w:t xml:space="preserve">site</w:t>
      </w:r>
      <w:bookmarkEnd w:id="41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Ã…mol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MÃ¼nche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MyData_files/figure-docx/Var-10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8"/>
          <w:ilvl w:val="0"/>
        </w:numPr>
      </w:pPr>
      <w:r>
        <w:t xml:space="preserve">Created by Tingting (username:</w:t>
      </w:r>
      <w:r>
        <w:t xml:space="preserve"> </w:t>
      </w:r>
      <w:r>
        <w:rPr>
          <w:rStyle w:val="VerbatimChar"/>
        </w:rPr>
        <w:t xml:space="preserve">tingtinf</w:t>
      </w:r>
      <w:r>
        <w:t xml:space="preserve">).</w:t>
      </w:r>
    </w:p>
    <w:p>
      <w:pPr>
        <w:numPr>
          <w:numId w:val="1008"/>
          <w:ilvl w:val="0"/>
        </w:numPr>
      </w:pPr>
      <w:r>
        <w:t xml:space="preserve">Report creation time: tir. mai 07 2019 10:23:32</w:t>
      </w:r>
    </w:p>
    <w:p>
      <w:pPr>
        <w:numPr>
          <w:numId w:val="1008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tingtinf/Documents</w:t>
      </w:r>
    </w:p>
    <w:p>
      <w:pPr>
        <w:numPr>
          <w:numId w:val="1008"/>
          <w:ilvl w:val="0"/>
        </w:numPr>
      </w:pPr>
      <w:r>
        <w:t xml:space="preserve">dataMaid v1.2.0 [Pkg: 2018-10-03 from CRAN (R 3.6.0)]</w:t>
      </w:r>
    </w:p>
    <w:p>
      <w:pPr>
        <w:numPr>
          <w:numId w:val="1008"/>
          <w:ilvl w:val="0"/>
        </w:numPr>
      </w:pPr>
      <w:r>
        <w:t xml:space="preserve">R version 3.6.0 (2019-04-26).</w:t>
      </w:r>
    </w:p>
    <w:p>
      <w:pPr>
        <w:numPr>
          <w:numId w:val="1008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08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My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Data</dc:title>
  <dc:creator/>
  <cp:keywords/>
  <dcterms:created xsi:type="dcterms:W3CDTF">2019-05-07T08:23:34Z</dcterms:created>
  <dcterms:modified xsi:type="dcterms:W3CDTF">2019-05-07T0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5-07 10:23:3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